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768CF" w14:textId="77777777" w:rsidR="00730F29" w:rsidRDefault="00730F29" w:rsidP="00730F29">
      <w:proofErr w:type="spellStart"/>
      <w:proofErr w:type="gramStart"/>
      <w:r>
        <w:t>app.component</w:t>
      </w:r>
      <w:proofErr w:type="gramEnd"/>
      <w:r>
        <w:t>.ts</w:t>
      </w:r>
      <w:proofErr w:type="spellEnd"/>
    </w:p>
    <w:p w14:paraId="472C7A28" w14:textId="77777777" w:rsidR="00730F29" w:rsidRDefault="00730F29" w:rsidP="00730F29">
      <w:r>
        <w:t xml:space="preserve">import </w:t>
      </w:r>
      <w:proofErr w:type="gramStart"/>
      <w:r>
        <w:t>{ Component</w:t>
      </w:r>
      <w:proofErr w:type="gramEnd"/>
      <w:r>
        <w:t xml:space="preserve"> } from '@angular/core';</w:t>
      </w:r>
    </w:p>
    <w:p w14:paraId="105729C6" w14:textId="77777777" w:rsidR="00730F29" w:rsidRDefault="00730F29" w:rsidP="00730F29"/>
    <w:p w14:paraId="7AEA5137" w14:textId="77777777" w:rsidR="00730F29" w:rsidRDefault="00730F29" w:rsidP="00730F29">
      <w:r>
        <w:t>@</w:t>
      </w:r>
      <w:proofErr w:type="gramStart"/>
      <w:r>
        <w:t>Component(</w:t>
      </w:r>
      <w:proofErr w:type="gramEnd"/>
      <w:r>
        <w:t>{</w:t>
      </w:r>
    </w:p>
    <w:p w14:paraId="0A3AA558" w14:textId="77777777" w:rsidR="00730F29" w:rsidRDefault="00730F29" w:rsidP="00730F29">
      <w:r>
        <w:t xml:space="preserve">  selector: 'app-root',</w:t>
      </w:r>
    </w:p>
    <w:p w14:paraId="06E5C5EA" w14:textId="77777777" w:rsidR="00730F29" w:rsidRDefault="00730F29" w:rsidP="00730F29">
      <w:r>
        <w:t xml:space="preserve">  </w:t>
      </w:r>
      <w:proofErr w:type="spellStart"/>
      <w:r>
        <w:t>templateUrl</w:t>
      </w:r>
      <w:proofErr w:type="spellEnd"/>
      <w:r>
        <w:t>: './app.component.html',</w:t>
      </w:r>
    </w:p>
    <w:p w14:paraId="37E6442D" w14:textId="77777777" w:rsidR="00730F29" w:rsidRDefault="00730F29" w:rsidP="00730F29">
      <w:r>
        <w:t xml:space="preserve">  </w:t>
      </w:r>
      <w:proofErr w:type="spellStart"/>
      <w:r>
        <w:t>styleUrls</w:t>
      </w:r>
      <w:proofErr w:type="spellEnd"/>
      <w:r>
        <w:t>: ['./</w:t>
      </w:r>
      <w:proofErr w:type="spellStart"/>
      <w:r>
        <w:t>app.component.scss</w:t>
      </w:r>
      <w:proofErr w:type="spellEnd"/>
      <w:r>
        <w:t>']</w:t>
      </w:r>
    </w:p>
    <w:p w14:paraId="17D24599" w14:textId="77777777" w:rsidR="00730F29" w:rsidRDefault="00730F29" w:rsidP="00730F29">
      <w:r>
        <w:t>})</w:t>
      </w:r>
    </w:p>
    <w:p w14:paraId="78C4AA7D" w14:textId="77777777" w:rsidR="00730F29" w:rsidRDefault="00730F29" w:rsidP="00730F29">
      <w:r>
        <w:t xml:space="preserve">export class </w:t>
      </w:r>
      <w:proofErr w:type="spellStart"/>
      <w:r>
        <w:t>AppComponent</w:t>
      </w:r>
      <w:proofErr w:type="spellEnd"/>
      <w:r>
        <w:t xml:space="preserve"> {</w:t>
      </w:r>
    </w:p>
    <w:p w14:paraId="2BCD682F" w14:textId="77777777" w:rsidR="00730F29" w:rsidRDefault="00730F29" w:rsidP="00730F29">
      <w:r>
        <w:t xml:space="preserve">  title = '</w:t>
      </w:r>
      <w:proofErr w:type="spellStart"/>
      <w:r>
        <w:t>myAngularApp</w:t>
      </w:r>
      <w:proofErr w:type="spellEnd"/>
      <w:r>
        <w:t>';</w:t>
      </w:r>
    </w:p>
    <w:p w14:paraId="0222A6C6" w14:textId="77777777" w:rsidR="00730F29" w:rsidRDefault="00730F29" w:rsidP="00730F29">
      <w:r>
        <w:t xml:space="preserve">  Employee = [</w:t>
      </w:r>
    </w:p>
    <w:p w14:paraId="0664A94A" w14:textId="77777777" w:rsidR="00730F29" w:rsidRDefault="00730F29" w:rsidP="00730F29">
      <w:r>
        <w:t xml:space="preserve">    {"id":"1","employee_name":"WdqBvFe","employee_salary":"797","employee_age":"36","profile_image":""},</w:t>
      </w:r>
    </w:p>
    <w:p w14:paraId="5EBF2791" w14:textId="77777777" w:rsidR="00730F29" w:rsidRDefault="00730F29" w:rsidP="00730F29">
      <w:r>
        <w:t xml:space="preserve">    {"id":"1925","employee_name":"Menaka6","employee_salary":"24501","employee_age":"24501","profile_image":""},</w:t>
      </w:r>
    </w:p>
    <w:p w14:paraId="665DD289" w14:textId="77777777" w:rsidR="00730F29" w:rsidRDefault="00730F29" w:rsidP="00730F29">
      <w:r>
        <w:t xml:space="preserve">    {"id":"1969","employee_name":"2381","employee_salary":"123","employee_age":"23","profile_image":""},</w:t>
      </w:r>
    </w:p>
    <w:p w14:paraId="3862BFC4" w14:textId="77777777" w:rsidR="00730F29" w:rsidRDefault="00730F29" w:rsidP="00730F29">
      <w:r>
        <w:t xml:space="preserve">    {"id":"1970","employee_name":"6132","employee_salary":"123","employee_age":"23","profile_image":""},</w:t>
      </w:r>
    </w:p>
    <w:p w14:paraId="3F638E8E" w14:textId="77777777" w:rsidR="00730F29" w:rsidRDefault="00730F29" w:rsidP="00730F29">
      <w:r>
        <w:t xml:space="preserve">    {"id":"1972","employee_name":"2022","employee_salary":"123","employee_age":"23","profile_image":""},</w:t>
      </w:r>
    </w:p>
    <w:p w14:paraId="6960BAF2" w14:textId="77777777" w:rsidR="00730F29" w:rsidRDefault="00730F29" w:rsidP="00730F29">
      <w:r>
        <w:t xml:space="preserve">    {"id":"1973","employee_name":"4604","employee_salary":"123","employee_age":"23","profile_image":""},</w:t>
      </w:r>
    </w:p>
    <w:p w14:paraId="3EF0BC31" w14:textId="77777777" w:rsidR="00730F29" w:rsidRDefault="00730F29" w:rsidP="00730F29">
      <w:r>
        <w:t xml:space="preserve">    {"id":"1976","employee_name":"Shylu","employee_salary":"123","employee_age":"23","profile_image":""},</w:t>
      </w:r>
    </w:p>
    <w:p w14:paraId="34707B51" w14:textId="77777777" w:rsidR="00730F29" w:rsidRDefault="00730F29" w:rsidP="00730F29">
      <w:r>
        <w:t xml:space="preserve">    {"id":"1977","employee_name":"8221","employee_salary":"123","employee_age":"23","profile_image":""},</w:t>
      </w:r>
    </w:p>
    <w:p w14:paraId="5A37B242" w14:textId="77777777" w:rsidR="00730F29" w:rsidRDefault="00730F29" w:rsidP="00730F29">
      <w:r>
        <w:lastRenderedPageBreak/>
        <w:t xml:space="preserve">    {"id":"1981","employee_name":"111test","employee_salary":"123","employee_age":"23","profile_image":""},</w:t>
      </w:r>
    </w:p>
    <w:p w14:paraId="25BE7408" w14:textId="77777777" w:rsidR="00730F29" w:rsidRDefault="00730F29" w:rsidP="00730F29">
      <w:r>
        <w:t xml:space="preserve">    {"id":"1996","employee_name":"test-709","employee_salary":"123","employee_age":"23","profile_image":""},</w:t>
      </w:r>
    </w:p>
    <w:p w14:paraId="16761985" w14:textId="77777777" w:rsidR="00730F29" w:rsidRDefault="00730F29" w:rsidP="00730F29">
      <w:r>
        <w:t xml:space="preserve">    {"id":"1997","employee_name":"test-654","employee_salary":"123","employee_age":"23","profile_image":""},</w:t>
      </w:r>
    </w:p>
    <w:p w14:paraId="4BBDC926" w14:textId="77777777" w:rsidR="00730F29" w:rsidRDefault="00730F29" w:rsidP="00730F29">
      <w:r>
        <w:t xml:space="preserve">    {"id":"1999","employee_name":"test-127","employee_salary":"123","employee_age":"23","profile_image":""},</w:t>
      </w:r>
    </w:p>
    <w:p w14:paraId="4ADA9BBC" w14:textId="77777777" w:rsidR="00730F29" w:rsidRDefault="00730F29" w:rsidP="00730F29">
      <w:r>
        <w:t xml:space="preserve">    {"id":"2001","employee_name":"test-301","employee_salary":"123","employee_age":"23","profile_image":""},</w:t>
      </w:r>
    </w:p>
    <w:p w14:paraId="3F954879" w14:textId="77777777" w:rsidR="00730F29" w:rsidRDefault="00730F29" w:rsidP="00730F29">
      <w:r>
        <w:t xml:space="preserve">    {"id":"2003","employee_name":"1769","employee_salary":"123","employee_age":"23","profile_image":""}</w:t>
      </w:r>
    </w:p>
    <w:p w14:paraId="5D0A273E" w14:textId="77777777" w:rsidR="00730F29" w:rsidRDefault="00730F29" w:rsidP="00730F29">
      <w:r>
        <w:t xml:space="preserve"> ]</w:t>
      </w:r>
    </w:p>
    <w:p w14:paraId="699054D4" w14:textId="77777777" w:rsidR="00730F29" w:rsidRDefault="00730F29" w:rsidP="00730F29"/>
    <w:p w14:paraId="61134B04" w14:textId="77777777" w:rsidR="00730F29" w:rsidRDefault="00730F29" w:rsidP="00730F29">
      <w:r>
        <w:t>}</w:t>
      </w:r>
    </w:p>
    <w:p w14:paraId="3C31B7EA" w14:textId="77777777" w:rsidR="00730F29" w:rsidRDefault="00730F29" w:rsidP="00730F29"/>
    <w:p w14:paraId="5A694F38" w14:textId="77777777" w:rsidR="00730F29" w:rsidRDefault="00730F29" w:rsidP="00730F29">
      <w:r>
        <w:t>app.component.html</w:t>
      </w:r>
    </w:p>
    <w:p w14:paraId="1510EE90" w14:textId="77777777" w:rsidR="00730F29" w:rsidRDefault="00730F29" w:rsidP="00730F29"/>
    <w:p w14:paraId="459CCE46" w14:textId="77777777" w:rsidR="00730F29" w:rsidRDefault="00730F29" w:rsidP="00730F29"/>
    <w:p w14:paraId="2BA2239B" w14:textId="77777777" w:rsidR="00730F29" w:rsidRDefault="00730F29" w:rsidP="00730F29">
      <w:r>
        <w:t>&lt;ul&gt;</w:t>
      </w:r>
    </w:p>
    <w:p w14:paraId="063CB26D" w14:textId="77777777" w:rsidR="00730F29" w:rsidRDefault="00730F29" w:rsidP="00730F29">
      <w:r>
        <w:t xml:space="preserve">    &lt;li *</w:t>
      </w:r>
      <w:proofErr w:type="spellStart"/>
      <w:r>
        <w:t>ngFor</w:t>
      </w:r>
      <w:proofErr w:type="spellEnd"/>
      <w:r>
        <w:t>="let employee of Employee "&gt;</w:t>
      </w:r>
    </w:p>
    <w:p w14:paraId="6195AD27" w14:textId="77777777" w:rsidR="00730F29" w:rsidRDefault="00730F29" w:rsidP="00730F29">
      <w:r>
        <w:t xml:space="preserve">        &lt;h3&gt;{{employee.id</w:t>
      </w:r>
      <w:proofErr w:type="gramStart"/>
      <w:r>
        <w:t>}}&lt;</w:t>
      </w:r>
      <w:proofErr w:type="gramEnd"/>
      <w:r>
        <w:t>/h3&gt;</w:t>
      </w:r>
    </w:p>
    <w:p w14:paraId="46209BCA" w14:textId="77777777" w:rsidR="00730F29" w:rsidRDefault="00730F29" w:rsidP="00730F29">
      <w:r>
        <w:t xml:space="preserve">        &lt;p&gt; {{</w:t>
      </w:r>
      <w:proofErr w:type="spellStart"/>
      <w:proofErr w:type="gramStart"/>
      <w:r>
        <w:t>employee.employee</w:t>
      </w:r>
      <w:proofErr w:type="gramEnd"/>
      <w:r>
        <w:t>_name</w:t>
      </w:r>
      <w:proofErr w:type="spellEnd"/>
      <w:r>
        <w:t>}} &lt;/p&gt;</w:t>
      </w:r>
    </w:p>
    <w:p w14:paraId="6C05806D" w14:textId="77777777" w:rsidR="00730F29" w:rsidRDefault="00730F29" w:rsidP="00730F29">
      <w:r>
        <w:t xml:space="preserve">        &lt;p&gt; {{</w:t>
      </w:r>
      <w:proofErr w:type="spellStart"/>
      <w:proofErr w:type="gramStart"/>
      <w:r>
        <w:t>employee.employee</w:t>
      </w:r>
      <w:proofErr w:type="gramEnd"/>
      <w:r>
        <w:t>_salary</w:t>
      </w:r>
      <w:proofErr w:type="spellEnd"/>
      <w:r>
        <w:t>}} &lt;/p&gt;</w:t>
      </w:r>
    </w:p>
    <w:p w14:paraId="2A1CD2F4" w14:textId="77777777" w:rsidR="00730F29" w:rsidRDefault="00730F29" w:rsidP="00730F29">
      <w:r>
        <w:t xml:space="preserve">        &lt;p&gt; {{</w:t>
      </w:r>
      <w:proofErr w:type="spellStart"/>
      <w:proofErr w:type="gramStart"/>
      <w:r>
        <w:t>employee.employee</w:t>
      </w:r>
      <w:proofErr w:type="gramEnd"/>
      <w:r>
        <w:t>_age</w:t>
      </w:r>
      <w:proofErr w:type="spellEnd"/>
      <w:r>
        <w:t>}} &lt;/p&gt;</w:t>
      </w:r>
    </w:p>
    <w:p w14:paraId="2ED5B023" w14:textId="77777777" w:rsidR="00730F29" w:rsidRDefault="00730F29" w:rsidP="00730F29">
      <w:r>
        <w:t xml:space="preserve">        &lt;p&gt; {{</w:t>
      </w:r>
      <w:proofErr w:type="spellStart"/>
      <w:proofErr w:type="gramStart"/>
      <w:r>
        <w:t>employee.profile</w:t>
      </w:r>
      <w:proofErr w:type="gramEnd"/>
      <w:r>
        <w:t>_image</w:t>
      </w:r>
      <w:proofErr w:type="spellEnd"/>
      <w:r>
        <w:t>}} &lt;/p&gt;</w:t>
      </w:r>
    </w:p>
    <w:p w14:paraId="56D2EBDB" w14:textId="77777777" w:rsidR="00730F29" w:rsidRDefault="00730F29" w:rsidP="00730F29">
      <w:r>
        <w:t xml:space="preserve">    &lt;/li&gt;</w:t>
      </w:r>
    </w:p>
    <w:p w14:paraId="5919CBE3" w14:textId="74AF12C9" w:rsidR="00B17689" w:rsidRDefault="00730F29" w:rsidP="00730F29">
      <w:r>
        <w:t>&lt;/ul&gt;</w:t>
      </w:r>
      <w:bookmarkStart w:id="0" w:name="_GoBack"/>
      <w:bookmarkEnd w:id="0"/>
    </w:p>
    <w:sectPr w:rsidR="00B176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TQzMjQ3NAMiAyUdpeDU4uLM/DyQAsNaAPi7ZpEsAAAA"/>
  </w:docVars>
  <w:rsids>
    <w:rsidRoot w:val="00730F29"/>
    <w:rsid w:val="0037602D"/>
    <w:rsid w:val="00605679"/>
    <w:rsid w:val="00730F29"/>
    <w:rsid w:val="00815565"/>
    <w:rsid w:val="008370DC"/>
    <w:rsid w:val="00997B25"/>
    <w:rsid w:val="00DE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C48BC"/>
  <w15:chartTrackingRefBased/>
  <w15:docId w15:val="{585E7989-46B6-4AC3-B739-589F70F93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2</Characters>
  <Application>Microsoft Office Word</Application>
  <DocSecurity>0</DocSecurity>
  <Lines>14</Lines>
  <Paragraphs>4</Paragraphs>
  <ScaleCrop>false</ScaleCrop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0T08:13:00Z</dcterms:created>
  <dcterms:modified xsi:type="dcterms:W3CDTF">2022-11-10T08:13:00Z</dcterms:modified>
</cp:coreProperties>
</file>